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D434E5" w14:textId="77777777" w:rsidR="00FA14AA" w:rsidRDefault="00FA14AA">
      <w:pPr>
        <w:pStyle w:val="a4"/>
      </w:pPr>
    </w:p>
    <w:p w14:paraId="5CFE3372" w14:textId="77777777" w:rsidR="00FA14AA" w:rsidRDefault="00FA14AA">
      <w:pPr>
        <w:pStyle w:val="a4"/>
      </w:pPr>
    </w:p>
    <w:p w14:paraId="1F0878CE" w14:textId="77777777" w:rsidR="00FA14AA" w:rsidRDefault="00FA14AA">
      <w:pPr>
        <w:pStyle w:val="a4"/>
      </w:pPr>
    </w:p>
    <w:p w14:paraId="230F28E4" w14:textId="77777777" w:rsidR="00FA14AA" w:rsidRDefault="00FA14AA">
      <w:pPr>
        <w:pStyle w:val="a4"/>
      </w:pPr>
    </w:p>
    <w:p w14:paraId="5DCACC8E" w14:textId="77777777" w:rsidR="00FA14AA" w:rsidRDefault="00FA14AA">
      <w:pPr>
        <w:pStyle w:val="a4"/>
      </w:pPr>
    </w:p>
    <w:p w14:paraId="17A07332" w14:textId="01B37CE3" w:rsidR="0085167C" w:rsidRDefault="00B30FCC">
      <w:pPr>
        <w:pStyle w:val="a4"/>
      </w:pPr>
      <w:r>
        <w:t>Отчет по лабораторной работе №4</w:t>
      </w:r>
    </w:p>
    <w:p w14:paraId="016FF9C5" w14:textId="77777777" w:rsidR="0085167C" w:rsidRDefault="00B30FCC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14:paraId="3FCD9B4F" w14:textId="4ADFF7EC" w:rsidR="0085167C" w:rsidRPr="00FA14AA" w:rsidRDefault="00B30FCC">
      <w:pPr>
        <w:pStyle w:val="Author"/>
      </w:pPr>
      <w:r>
        <w:t>Легиньких Галина Андреевна</w:t>
      </w:r>
      <w:r w:rsidR="00FA14AA">
        <w:rPr>
          <w:lang w:val="en-US"/>
        </w:rPr>
        <w:t xml:space="preserve"> </w:t>
      </w:r>
      <w:r w:rsidR="00FA14AA">
        <w:t>НФИбд-02-21</w:t>
      </w:r>
    </w:p>
    <w:p w14:paraId="41A84B87" w14:textId="70664CFC" w:rsidR="00FA14AA" w:rsidRDefault="00FA14AA" w:rsidP="00FA14AA">
      <w:pPr>
        <w:pStyle w:val="a0"/>
      </w:pPr>
    </w:p>
    <w:p w14:paraId="1FA462AC" w14:textId="006A3588" w:rsidR="00FA14AA" w:rsidRDefault="00FA14AA" w:rsidP="00FA14AA">
      <w:pPr>
        <w:pStyle w:val="a0"/>
      </w:pPr>
    </w:p>
    <w:p w14:paraId="05945C1B" w14:textId="279E260B" w:rsidR="00FA14AA" w:rsidRDefault="00FA14AA" w:rsidP="00FA14AA">
      <w:pPr>
        <w:pStyle w:val="a0"/>
      </w:pPr>
    </w:p>
    <w:p w14:paraId="792635BD" w14:textId="49E887FC" w:rsidR="00FA14AA" w:rsidRDefault="00FA14AA" w:rsidP="00FA14AA">
      <w:pPr>
        <w:pStyle w:val="a0"/>
      </w:pPr>
    </w:p>
    <w:p w14:paraId="78B5BB90" w14:textId="6EE98E87" w:rsidR="00FA14AA" w:rsidRDefault="00FA14AA" w:rsidP="00FA14AA">
      <w:pPr>
        <w:pStyle w:val="a0"/>
      </w:pPr>
    </w:p>
    <w:p w14:paraId="110DBDC4" w14:textId="5735D142" w:rsidR="00FA14AA" w:rsidRDefault="00FA14AA" w:rsidP="00FA14AA">
      <w:pPr>
        <w:pStyle w:val="a0"/>
      </w:pPr>
    </w:p>
    <w:p w14:paraId="46A9AEA3" w14:textId="769D7F00" w:rsidR="00FA14AA" w:rsidRDefault="00FA14AA" w:rsidP="00FA14AA">
      <w:pPr>
        <w:pStyle w:val="a0"/>
      </w:pPr>
    </w:p>
    <w:p w14:paraId="131E1066" w14:textId="0367D407" w:rsidR="00FA14AA" w:rsidRDefault="00FA14AA" w:rsidP="00FA14AA">
      <w:pPr>
        <w:pStyle w:val="a0"/>
      </w:pPr>
    </w:p>
    <w:p w14:paraId="413DC225" w14:textId="794DE8B8" w:rsidR="00FA14AA" w:rsidRDefault="00FA14AA" w:rsidP="00FA14AA">
      <w:pPr>
        <w:pStyle w:val="a0"/>
      </w:pPr>
    </w:p>
    <w:p w14:paraId="3CE5CE89" w14:textId="573122A1" w:rsidR="00FA14AA" w:rsidRDefault="00FA14AA" w:rsidP="00FA14AA">
      <w:pPr>
        <w:pStyle w:val="a0"/>
      </w:pPr>
    </w:p>
    <w:p w14:paraId="130A518F" w14:textId="0DE790FA" w:rsidR="00FA14AA" w:rsidRDefault="00FA14AA" w:rsidP="00FA14AA">
      <w:pPr>
        <w:pStyle w:val="a0"/>
      </w:pPr>
    </w:p>
    <w:p w14:paraId="07B178E0" w14:textId="3E76E9BD" w:rsidR="00FA14AA" w:rsidRDefault="00FA14AA" w:rsidP="00FA14AA">
      <w:pPr>
        <w:pStyle w:val="a0"/>
      </w:pPr>
    </w:p>
    <w:p w14:paraId="72F1D29F" w14:textId="77777777" w:rsidR="00FA14AA" w:rsidRPr="00FA14AA" w:rsidRDefault="00FA14AA" w:rsidP="00FA14AA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70784403"/>
        <w:docPartObj>
          <w:docPartGallery w:val="Table of Contents"/>
          <w:docPartUnique/>
        </w:docPartObj>
      </w:sdtPr>
      <w:sdtEndPr/>
      <w:sdtContent>
        <w:p w14:paraId="4DCC0E00" w14:textId="77777777" w:rsidR="0085167C" w:rsidRDefault="00B30FCC">
          <w:pPr>
            <w:pStyle w:val="ae"/>
          </w:pPr>
          <w:r>
            <w:t>Содержание</w:t>
          </w:r>
        </w:p>
        <w:p w14:paraId="5461ABF0" w14:textId="0668F91A" w:rsidR="00FA14AA" w:rsidRDefault="00B30FC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902929" w:history="1">
            <w:r w:rsidR="00FA14AA" w:rsidRPr="00605916">
              <w:rPr>
                <w:rStyle w:val="ad"/>
                <w:noProof/>
              </w:rPr>
              <w:t>Цель работы</w:t>
            </w:r>
            <w:r w:rsidR="00FA14AA">
              <w:rPr>
                <w:noProof/>
                <w:webHidden/>
              </w:rPr>
              <w:tab/>
            </w:r>
            <w:r w:rsidR="00FA14AA">
              <w:rPr>
                <w:noProof/>
                <w:webHidden/>
              </w:rPr>
              <w:fldChar w:fldCharType="begin"/>
            </w:r>
            <w:r w:rsidR="00FA14AA">
              <w:rPr>
                <w:noProof/>
                <w:webHidden/>
              </w:rPr>
              <w:instrText xml:space="preserve"> PAGEREF _Toc101902929 \h </w:instrText>
            </w:r>
            <w:r w:rsidR="00FA14AA">
              <w:rPr>
                <w:noProof/>
                <w:webHidden/>
              </w:rPr>
            </w:r>
            <w:r w:rsidR="00FA14AA">
              <w:rPr>
                <w:noProof/>
                <w:webHidden/>
              </w:rPr>
              <w:fldChar w:fldCharType="separate"/>
            </w:r>
            <w:r w:rsidR="00FA14AA">
              <w:rPr>
                <w:noProof/>
                <w:webHidden/>
              </w:rPr>
              <w:t>2</w:t>
            </w:r>
            <w:r w:rsidR="00FA14AA">
              <w:rPr>
                <w:noProof/>
                <w:webHidden/>
              </w:rPr>
              <w:fldChar w:fldCharType="end"/>
            </w:r>
          </w:hyperlink>
        </w:p>
        <w:p w14:paraId="420DFE0A" w14:textId="23797B3D" w:rsidR="00FA14AA" w:rsidRDefault="00FA14AA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1902930" w:history="1">
            <w:r w:rsidRPr="0060591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2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7AD09" w14:textId="00EF3C75" w:rsidR="00FA14AA" w:rsidRDefault="00FA14AA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1902931" w:history="1">
            <w:r w:rsidRPr="0060591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2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5FF39" w14:textId="21485D27" w:rsidR="00FA14AA" w:rsidRDefault="00FA14AA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1902932" w:history="1">
            <w:r w:rsidRPr="0060591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2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CF616" w14:textId="2E7E09EC" w:rsidR="00FA14AA" w:rsidRDefault="00FA14AA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01902933" w:history="1">
            <w:r w:rsidRPr="0060591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02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3F738" w14:textId="21A995AB" w:rsidR="0085167C" w:rsidRDefault="00B30FCC">
          <w:r>
            <w:fldChar w:fldCharType="end"/>
          </w:r>
        </w:p>
      </w:sdtContent>
    </w:sdt>
    <w:p w14:paraId="34BFEF98" w14:textId="77777777" w:rsidR="0085167C" w:rsidRDefault="00B30FCC">
      <w:pPr>
        <w:pStyle w:val="1"/>
      </w:pPr>
      <w:bookmarkStart w:id="0" w:name="цель-работы"/>
      <w:bookmarkStart w:id="1" w:name="_Toc101902929"/>
      <w:r>
        <w:t>Цель работы</w:t>
      </w:r>
      <w:bookmarkEnd w:id="1"/>
    </w:p>
    <w:p w14:paraId="4257624D" w14:textId="77777777" w:rsidR="0085167C" w:rsidRDefault="00B30FCC">
      <w:pPr>
        <w:pStyle w:val="SourceCode"/>
      </w:pPr>
      <w:r>
        <w:rPr>
          <w:rStyle w:val="VerbatimChar"/>
        </w:rPr>
        <w:t>Приобретение практических навыков взаимодействия пользователя с системой посредством командной строки.</w:t>
      </w:r>
    </w:p>
    <w:p w14:paraId="2D62F3C6" w14:textId="77777777" w:rsidR="0085167C" w:rsidRDefault="00B30FCC">
      <w:pPr>
        <w:pStyle w:val="1"/>
      </w:pPr>
      <w:bookmarkStart w:id="2" w:name="теоретическое-введение"/>
      <w:bookmarkStart w:id="3" w:name="_Toc101902930"/>
      <w:bookmarkEnd w:id="0"/>
      <w:r>
        <w:t>Теоретическое введение</w:t>
      </w:r>
      <w:bookmarkEnd w:id="3"/>
    </w:p>
    <w:p w14:paraId="482EB790" w14:textId="77777777" w:rsidR="0085167C" w:rsidRDefault="00B30FCC">
      <w:pPr>
        <w:pStyle w:val="Compact"/>
        <w:numPr>
          <w:ilvl w:val="0"/>
          <w:numId w:val="2"/>
        </w:numPr>
      </w:pPr>
      <w:r>
        <w:t>В операционной системе типа Linux взаимодействие пользователя с системой обычно осуществляется с помощью командной строки посредст</w:t>
      </w:r>
      <w:r>
        <w:t>вом построчного ввода команд. При этом обычно используется командные интерпретаторы языка shell: /bin/sh; /bin/csh; /bin/ksh.</w:t>
      </w:r>
    </w:p>
    <w:p w14:paraId="4344F7D6" w14:textId="77777777" w:rsidR="0085167C" w:rsidRDefault="00B30FCC">
      <w:pPr>
        <w:pStyle w:val="Compact"/>
        <w:numPr>
          <w:ilvl w:val="0"/>
          <w:numId w:val="2"/>
        </w:numPr>
      </w:pPr>
      <w:r>
        <w:rPr>
          <w:b/>
          <w:bCs/>
        </w:rPr>
        <w:t>Формат команды</w:t>
      </w:r>
      <w:r>
        <w:t>. Командой в операционной системе называется записанный по специальным правилам текст (возможно с аргументами), пред</w:t>
      </w:r>
      <w:r>
        <w:t>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</w:t>
      </w:r>
      <w:r>
        <w:t xml:space="preserve">ом: </w:t>
      </w:r>
    </w:p>
    <w:p w14:paraId="47E4B57E" w14:textId="77777777" w:rsidR="0085167C" w:rsidRDefault="00B30FCC">
      <w:pPr>
        <w:pStyle w:val="1"/>
      </w:pPr>
      <w:bookmarkStart w:id="4" w:name="выполнение-лабораторной-работы"/>
      <w:bookmarkStart w:id="5" w:name="_Toc101902931"/>
      <w:bookmarkEnd w:id="2"/>
      <w:r>
        <w:t>Выполнение лабораторной работы</w:t>
      </w:r>
      <w:bookmarkEnd w:id="5"/>
    </w:p>
    <w:p w14:paraId="2C137A11" w14:textId="77777777" w:rsidR="0085167C" w:rsidRDefault="00B30FCC">
      <w:pPr>
        <w:pStyle w:val="FirstParagraph"/>
      </w:pPr>
      <w:r>
        <w:rPr>
          <w:b/>
          <w:bCs/>
        </w:rPr>
        <w:t>1.</w:t>
      </w:r>
      <w:r>
        <w:t xml:space="preserve"> Определила полное имя домашнего каталога с помощью команды pwd. И перешла в каталог /tmp с помощью команды cd. (Рис.1)</w:t>
      </w:r>
    </w:p>
    <w:p w14:paraId="023EA91C" w14:textId="77777777" w:rsidR="0085167C" w:rsidRDefault="00B30FCC">
      <w:pPr>
        <w:pStyle w:val="CaptionedFigure"/>
      </w:pPr>
      <w:r>
        <w:rPr>
          <w:noProof/>
        </w:rPr>
        <w:drawing>
          <wp:inline distT="0" distB="0" distL="0" distR="0" wp14:anchorId="15F566D9" wp14:editId="02774A6F">
            <wp:extent cx="5334000" cy="296333"/>
            <wp:effectExtent l="0" t="0" r="0" b="0"/>
            <wp:docPr id="23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Скрин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EA3CDD" w14:textId="77777777" w:rsidR="0085167C" w:rsidRDefault="00B30FCC">
      <w:pPr>
        <w:pStyle w:val="ImageCaption"/>
      </w:pPr>
      <w:r>
        <w:t>Рис.1</w:t>
      </w:r>
    </w:p>
    <w:p w14:paraId="0D2DABC7" w14:textId="77777777" w:rsidR="0085167C" w:rsidRDefault="00B30FCC">
      <w:pPr>
        <w:pStyle w:val="a0"/>
      </w:pPr>
      <w:r>
        <w:t>Рис.1 Домашний каталог</w:t>
      </w:r>
    </w:p>
    <w:p w14:paraId="2C23B255" w14:textId="77777777" w:rsidR="0085167C" w:rsidRDefault="00B30FCC">
      <w:pPr>
        <w:pStyle w:val="a0"/>
      </w:pPr>
      <w:r>
        <w:rPr>
          <w:b/>
          <w:bCs/>
        </w:rPr>
        <w:t>2.</w:t>
      </w:r>
      <w:r>
        <w:t xml:space="preserve"> Вывела на экран содержимое каталога /tmp. Для этого использовала</w:t>
      </w:r>
      <w:r>
        <w:t xml:space="preserve"> команду ls с различными опциями.(Рис.2)</w:t>
      </w:r>
    </w:p>
    <w:p w14:paraId="707D33D4" w14:textId="77777777" w:rsidR="0085167C" w:rsidRDefault="00B30FCC">
      <w:pPr>
        <w:pStyle w:val="a0"/>
      </w:pPr>
      <w:r>
        <w:t>Для того, чтобы отобразить имена скрытых файлов, необходимо использовать команду ls с опцией a. (Рис.2)</w:t>
      </w:r>
    </w:p>
    <w:p w14:paraId="0E3A3AC3" w14:textId="77777777" w:rsidR="0085167C" w:rsidRDefault="00B30FCC">
      <w:pPr>
        <w:pStyle w:val="CaptionedFigure"/>
      </w:pPr>
      <w:r>
        <w:rPr>
          <w:noProof/>
        </w:rPr>
        <w:lastRenderedPageBreak/>
        <w:drawing>
          <wp:inline distT="0" distB="0" distL="0" distR="0" wp14:anchorId="356F2F42" wp14:editId="0574D3E5">
            <wp:extent cx="5334000" cy="2527354"/>
            <wp:effectExtent l="0" t="0" r="0" b="0"/>
            <wp:docPr id="26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Скрин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D104C" w14:textId="77777777" w:rsidR="0085167C" w:rsidRDefault="00B30FCC">
      <w:pPr>
        <w:pStyle w:val="ImageCaption"/>
      </w:pPr>
      <w:r>
        <w:t>Рис.2</w:t>
      </w:r>
    </w:p>
    <w:p w14:paraId="23971C10" w14:textId="77777777" w:rsidR="0085167C" w:rsidRDefault="00B30FCC">
      <w:pPr>
        <w:pStyle w:val="a0"/>
      </w:pPr>
      <w:r>
        <w:t>Рис.2 ls и ls -a</w:t>
      </w:r>
    </w:p>
    <w:p w14:paraId="771C4D61" w14:textId="77777777" w:rsidR="0085167C" w:rsidRDefault="00B30FCC">
      <w:pPr>
        <w:pStyle w:val="a0"/>
      </w:pPr>
      <w:r>
        <w:t>Можно также получить информацию о типах файлов (каталог, исполняемый файл, ссылка), дл</w:t>
      </w:r>
      <w:r>
        <w:t>я чего используется опция F. (Рис.3)</w:t>
      </w:r>
    </w:p>
    <w:p w14:paraId="13D16B97" w14:textId="77777777" w:rsidR="0085167C" w:rsidRDefault="00B30FCC">
      <w:pPr>
        <w:pStyle w:val="CaptionedFigure"/>
      </w:pPr>
      <w:r>
        <w:rPr>
          <w:noProof/>
        </w:rPr>
        <w:drawing>
          <wp:inline distT="0" distB="0" distL="0" distR="0" wp14:anchorId="6DF1A54C" wp14:editId="6A5F3BC9">
            <wp:extent cx="5334000" cy="2046607"/>
            <wp:effectExtent l="0" t="0" r="0" b="0"/>
            <wp:docPr id="29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Скрин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194251" w14:textId="77777777" w:rsidR="0085167C" w:rsidRDefault="00B30FCC">
      <w:pPr>
        <w:pStyle w:val="ImageCaption"/>
      </w:pPr>
      <w:r>
        <w:t>Рис.3</w:t>
      </w:r>
    </w:p>
    <w:p w14:paraId="3811FBB0" w14:textId="77777777" w:rsidR="0085167C" w:rsidRDefault="00B30FCC">
      <w:pPr>
        <w:pStyle w:val="a0"/>
      </w:pPr>
      <w:r>
        <w:t>Рис.3 ls -F</w:t>
      </w:r>
    </w:p>
    <w:p w14:paraId="24F155BF" w14:textId="77777777" w:rsidR="0085167C" w:rsidRDefault="00B30FCC">
      <w:pPr>
        <w:pStyle w:val="a0"/>
      </w:pPr>
      <w:r>
        <w:t>Чтобы вывести на экран подробную информацию о файлах и каталогах, необходимо использовать опцию l. (Рис.4)</w:t>
      </w:r>
    </w:p>
    <w:p w14:paraId="59734CD0" w14:textId="77777777" w:rsidR="0085167C" w:rsidRDefault="00B30FCC">
      <w:pPr>
        <w:pStyle w:val="CaptionedFigure"/>
      </w:pPr>
      <w:r>
        <w:rPr>
          <w:noProof/>
        </w:rPr>
        <w:lastRenderedPageBreak/>
        <w:drawing>
          <wp:inline distT="0" distB="0" distL="0" distR="0" wp14:anchorId="62856C81" wp14:editId="33A06C94">
            <wp:extent cx="5334000" cy="3000375"/>
            <wp:effectExtent l="0" t="0" r="0" b="0"/>
            <wp:docPr id="32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Скрин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6ABE4" w14:textId="77777777" w:rsidR="0085167C" w:rsidRDefault="00B30FCC">
      <w:pPr>
        <w:pStyle w:val="ImageCaption"/>
      </w:pPr>
      <w:r>
        <w:t>Рис.4</w:t>
      </w:r>
    </w:p>
    <w:p w14:paraId="130D2BFD" w14:textId="77777777" w:rsidR="0085167C" w:rsidRDefault="00B30FCC">
      <w:pPr>
        <w:pStyle w:val="a0"/>
      </w:pPr>
      <w:r>
        <w:t>Рис.4 ls -l</w:t>
      </w:r>
    </w:p>
    <w:p w14:paraId="7B5D3A6F" w14:textId="77777777" w:rsidR="0085167C" w:rsidRDefault="00B30FCC">
      <w:pPr>
        <w:pStyle w:val="a0"/>
      </w:pPr>
      <w:r>
        <w:t>В этом же каталоге команда ls -alF даст примерно следующий результат: (Рис.5)</w:t>
      </w:r>
    </w:p>
    <w:p w14:paraId="4297B700" w14:textId="77777777" w:rsidR="0085167C" w:rsidRDefault="00B30FCC">
      <w:pPr>
        <w:pStyle w:val="CaptionedFigure"/>
      </w:pPr>
      <w:r>
        <w:rPr>
          <w:noProof/>
        </w:rPr>
        <w:drawing>
          <wp:inline distT="0" distB="0" distL="0" distR="0" wp14:anchorId="2C7229D5" wp14:editId="32BB8F78">
            <wp:extent cx="5334000" cy="3000375"/>
            <wp:effectExtent l="0" t="0" r="0" b="0"/>
            <wp:docPr id="3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Скрин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44C72" w14:textId="77777777" w:rsidR="0085167C" w:rsidRDefault="00B30FCC">
      <w:pPr>
        <w:pStyle w:val="ImageCaption"/>
      </w:pPr>
      <w:r>
        <w:t>Рис.5</w:t>
      </w:r>
    </w:p>
    <w:p w14:paraId="2A059C43" w14:textId="77777777" w:rsidR="0085167C" w:rsidRDefault="00B30FCC">
      <w:pPr>
        <w:pStyle w:val="a0"/>
      </w:pPr>
      <w:r>
        <w:t>Рис.5 ls -alF</w:t>
      </w:r>
    </w:p>
    <w:p w14:paraId="344890EE" w14:textId="77777777" w:rsidR="0085167C" w:rsidRDefault="00B30FCC">
      <w:pPr>
        <w:pStyle w:val="a0"/>
      </w:pPr>
      <w:r>
        <w:rPr>
          <w:b/>
          <w:bCs/>
        </w:rPr>
        <w:t>3.</w:t>
      </w:r>
      <w:r>
        <w:t xml:space="preserve"> Определила, есть ли в каталоге /var/spool подкаталог с именем cron. Он там был. Перешла в домашний каталог и вывела на экран его содержимое. (Рис.6)</w:t>
      </w:r>
    </w:p>
    <w:p w14:paraId="5EECC517" w14:textId="77777777" w:rsidR="0085167C" w:rsidRDefault="00B30FCC">
      <w:pPr>
        <w:pStyle w:val="CaptionedFigure"/>
      </w:pPr>
      <w:r>
        <w:rPr>
          <w:noProof/>
        </w:rPr>
        <w:lastRenderedPageBreak/>
        <w:drawing>
          <wp:inline distT="0" distB="0" distL="0" distR="0" wp14:anchorId="607BC62F" wp14:editId="076EDFE1">
            <wp:extent cx="5334000" cy="531057"/>
            <wp:effectExtent l="0" t="0" r="0" b="0"/>
            <wp:docPr id="38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Скрин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1D9E6" w14:textId="77777777" w:rsidR="0085167C" w:rsidRDefault="00B30FCC">
      <w:pPr>
        <w:pStyle w:val="ImageCaption"/>
      </w:pPr>
      <w:r>
        <w:t>Ри</w:t>
      </w:r>
      <w:r>
        <w:t>с.6</w:t>
      </w:r>
    </w:p>
    <w:p w14:paraId="2B211E87" w14:textId="77777777" w:rsidR="0085167C" w:rsidRDefault="00B30FCC">
      <w:pPr>
        <w:pStyle w:val="a0"/>
      </w:pPr>
      <w:r>
        <w:t>Рис.6 spool</w:t>
      </w:r>
    </w:p>
    <w:p w14:paraId="309CEFF2" w14:textId="77777777" w:rsidR="0085167C" w:rsidRDefault="00B30FCC">
      <w:pPr>
        <w:pStyle w:val="a0"/>
      </w:pPr>
      <w:r>
        <w:t>Определила, кто является владельцем файлов и подкаталогов. (Рис.7)</w:t>
      </w:r>
    </w:p>
    <w:p w14:paraId="0FADD4A9" w14:textId="77777777" w:rsidR="0085167C" w:rsidRDefault="00B30FCC">
      <w:pPr>
        <w:pStyle w:val="CaptionedFigure"/>
      </w:pPr>
      <w:r>
        <w:rPr>
          <w:noProof/>
        </w:rPr>
        <w:drawing>
          <wp:inline distT="0" distB="0" distL="0" distR="0" wp14:anchorId="438F764E" wp14:editId="71BA77AF">
            <wp:extent cx="5334000" cy="1365799"/>
            <wp:effectExtent l="0" t="0" r="0" b="0"/>
            <wp:docPr id="41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Скрин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3FE49" w14:textId="77777777" w:rsidR="0085167C" w:rsidRDefault="00B30FCC">
      <w:pPr>
        <w:pStyle w:val="ImageCaption"/>
      </w:pPr>
      <w:r>
        <w:t>Рис.7</w:t>
      </w:r>
    </w:p>
    <w:p w14:paraId="6BFEF468" w14:textId="77777777" w:rsidR="0085167C" w:rsidRDefault="00B30FCC">
      <w:pPr>
        <w:pStyle w:val="a0"/>
      </w:pPr>
      <w:r>
        <w:t>Рис.7 Владельцы</w:t>
      </w:r>
    </w:p>
    <w:p w14:paraId="2EF33B55" w14:textId="77777777" w:rsidR="0085167C" w:rsidRDefault="00B30FCC">
      <w:pPr>
        <w:pStyle w:val="a0"/>
      </w:pPr>
      <w:r>
        <w:rPr>
          <w:b/>
          <w:bCs/>
        </w:rPr>
        <w:t>4.</w:t>
      </w:r>
      <w:r>
        <w:t xml:space="preserve"> В домашнем каталоге создала новый каталог с именем newdir.</w:t>
      </w:r>
    </w:p>
    <w:p w14:paraId="443807F7" w14:textId="77777777" w:rsidR="0085167C" w:rsidRDefault="00B30FCC">
      <w:pPr>
        <w:pStyle w:val="a0"/>
      </w:pPr>
      <w:r>
        <w:t>В каталоге ~/newdir создала новый каталог с именем morefun.</w:t>
      </w:r>
    </w:p>
    <w:p w14:paraId="349671A3" w14:textId="77777777" w:rsidR="0085167C" w:rsidRDefault="00B30FCC">
      <w:pPr>
        <w:pStyle w:val="a0"/>
      </w:pPr>
      <w:r>
        <w:t>В домашнем каталоге создала одной командой три новых каталога с именами letters, memos, misk. Затем удалила эти каталоги одной командой.</w:t>
      </w:r>
    </w:p>
    <w:p w14:paraId="0A924B11" w14:textId="77777777" w:rsidR="0085167C" w:rsidRDefault="00B30FCC">
      <w:pPr>
        <w:pStyle w:val="a0"/>
      </w:pPr>
      <w:r>
        <w:t>Попробовала удалить ранее созданный каталог ~/newdir команд</w:t>
      </w:r>
      <w:r>
        <w:t>ой rm. Проверила, был ли каталог удалён. (Рис.8)</w:t>
      </w:r>
    </w:p>
    <w:p w14:paraId="29567E47" w14:textId="77777777" w:rsidR="0085167C" w:rsidRDefault="00B30FCC">
      <w:pPr>
        <w:pStyle w:val="CaptionedFigure"/>
      </w:pPr>
      <w:r>
        <w:rPr>
          <w:noProof/>
        </w:rPr>
        <w:drawing>
          <wp:inline distT="0" distB="0" distL="0" distR="0" wp14:anchorId="198E5D40" wp14:editId="059C30A7">
            <wp:extent cx="5334000" cy="1492414"/>
            <wp:effectExtent l="0" t="0" r="0" b="0"/>
            <wp:docPr id="44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Скрин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73EFC" w14:textId="77777777" w:rsidR="0085167C" w:rsidRDefault="00B30FCC">
      <w:pPr>
        <w:pStyle w:val="ImageCaption"/>
      </w:pPr>
      <w:r>
        <w:t>Рис.8</w:t>
      </w:r>
    </w:p>
    <w:p w14:paraId="4078378B" w14:textId="77777777" w:rsidR="0085167C" w:rsidRDefault="00B30FCC">
      <w:pPr>
        <w:pStyle w:val="a0"/>
      </w:pPr>
      <w:r>
        <w:t>Рис.8 Каталоги</w:t>
      </w:r>
    </w:p>
    <w:p w14:paraId="5EF79BD9" w14:textId="77777777" w:rsidR="0085167C" w:rsidRDefault="00B30FCC">
      <w:pPr>
        <w:pStyle w:val="a0"/>
      </w:pPr>
      <w:r>
        <w:rPr>
          <w:b/>
          <w:bCs/>
        </w:rPr>
        <w:t>5.</w:t>
      </w:r>
      <w:r>
        <w:t xml:space="preserve"> 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 (Рис.9, 10)</w:t>
      </w:r>
    </w:p>
    <w:p w14:paraId="5C22B131" w14:textId="77777777" w:rsidR="0085167C" w:rsidRDefault="00B30FCC">
      <w:pPr>
        <w:pStyle w:val="CaptionedFigure"/>
      </w:pPr>
      <w:r>
        <w:rPr>
          <w:noProof/>
        </w:rPr>
        <w:lastRenderedPageBreak/>
        <w:drawing>
          <wp:inline distT="0" distB="0" distL="0" distR="0" wp14:anchorId="54032652" wp14:editId="17E205B6">
            <wp:extent cx="5334000" cy="3000375"/>
            <wp:effectExtent l="0" t="0" r="0" b="0"/>
            <wp:docPr id="47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Скрин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F48B14" w14:textId="77777777" w:rsidR="0085167C" w:rsidRDefault="00B30FCC">
      <w:pPr>
        <w:pStyle w:val="ImageCaption"/>
      </w:pPr>
      <w:r>
        <w:t>Рис.9</w:t>
      </w:r>
    </w:p>
    <w:p w14:paraId="758855C7" w14:textId="77777777" w:rsidR="0085167C" w:rsidRDefault="00B30FCC">
      <w:pPr>
        <w:pStyle w:val="a0"/>
      </w:pPr>
      <w:r>
        <w:t>Рис.9 Опции</w:t>
      </w:r>
    </w:p>
    <w:p w14:paraId="0A4FB97E" w14:textId="77777777" w:rsidR="0085167C" w:rsidRDefault="00B30FCC">
      <w:pPr>
        <w:pStyle w:val="CaptionedFigure"/>
      </w:pPr>
      <w:r>
        <w:rPr>
          <w:noProof/>
        </w:rPr>
        <w:drawing>
          <wp:inline distT="0" distB="0" distL="0" distR="0" wp14:anchorId="5501DC80" wp14:editId="4374FBFB">
            <wp:extent cx="5334000" cy="3000375"/>
            <wp:effectExtent l="0" t="0" r="0" b="0"/>
            <wp:docPr id="5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Скрин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BD68A" w14:textId="77777777" w:rsidR="0085167C" w:rsidRDefault="00B30FCC">
      <w:pPr>
        <w:pStyle w:val="ImageCaption"/>
      </w:pPr>
      <w:r>
        <w:t>Рис.10</w:t>
      </w:r>
    </w:p>
    <w:p w14:paraId="22B235B7" w14:textId="77777777" w:rsidR="0085167C" w:rsidRDefault="00B30FCC">
      <w:pPr>
        <w:pStyle w:val="a0"/>
      </w:pPr>
      <w:r>
        <w:t>Рис.10 Выполнение опции</w:t>
      </w:r>
    </w:p>
    <w:p w14:paraId="29C36F32" w14:textId="77777777" w:rsidR="0085167C" w:rsidRDefault="00B30FCC">
      <w:pPr>
        <w:pStyle w:val="a0"/>
      </w:pPr>
      <w:r>
        <w:rPr>
          <w:b/>
          <w:bCs/>
        </w:rPr>
        <w:t>6.</w:t>
      </w:r>
      <w:r>
        <w:t xml:space="preserve"> 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11, 12, 13</w:t>
      </w:r>
      <w:r>
        <w:t>)</w:t>
      </w:r>
    </w:p>
    <w:p w14:paraId="498D901B" w14:textId="77777777" w:rsidR="0085167C" w:rsidRDefault="00B30FCC">
      <w:pPr>
        <w:pStyle w:val="CaptionedFigure"/>
      </w:pPr>
      <w:r>
        <w:rPr>
          <w:noProof/>
        </w:rPr>
        <w:lastRenderedPageBreak/>
        <w:drawing>
          <wp:inline distT="0" distB="0" distL="0" distR="0" wp14:anchorId="79F3B215" wp14:editId="1503D108">
            <wp:extent cx="5334000" cy="3000375"/>
            <wp:effectExtent l="0" t="0" r="0" b="0"/>
            <wp:docPr id="53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Скрин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E2576" w14:textId="77777777" w:rsidR="0085167C" w:rsidRDefault="00B30FCC">
      <w:pPr>
        <w:pStyle w:val="ImageCaption"/>
      </w:pPr>
      <w:r>
        <w:t>Рис.11</w:t>
      </w:r>
    </w:p>
    <w:p w14:paraId="23500EEA" w14:textId="77777777" w:rsidR="0085167C" w:rsidRDefault="00B30FCC">
      <w:pPr>
        <w:pStyle w:val="a0"/>
      </w:pPr>
      <w:r>
        <w:t>Рис.11 Опции1</w:t>
      </w:r>
    </w:p>
    <w:p w14:paraId="5158E1D3" w14:textId="77777777" w:rsidR="0085167C" w:rsidRDefault="00B30FCC">
      <w:pPr>
        <w:pStyle w:val="CaptionedFigure"/>
      </w:pPr>
      <w:r>
        <w:rPr>
          <w:noProof/>
        </w:rPr>
        <w:drawing>
          <wp:inline distT="0" distB="0" distL="0" distR="0" wp14:anchorId="4E76EE0E" wp14:editId="43977A3C">
            <wp:extent cx="5334000" cy="3000375"/>
            <wp:effectExtent l="0" t="0" r="0" b="0"/>
            <wp:docPr id="56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Скрин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C4C0B" w14:textId="77777777" w:rsidR="0085167C" w:rsidRDefault="00B30FCC">
      <w:pPr>
        <w:pStyle w:val="ImageCaption"/>
      </w:pPr>
      <w:r>
        <w:t>Рис.12</w:t>
      </w:r>
    </w:p>
    <w:p w14:paraId="735E2D84" w14:textId="77777777" w:rsidR="0085167C" w:rsidRDefault="00B30FCC">
      <w:pPr>
        <w:pStyle w:val="a0"/>
      </w:pPr>
      <w:r>
        <w:t>Рис.12 Опции2</w:t>
      </w:r>
    </w:p>
    <w:p w14:paraId="7F0513E4" w14:textId="77777777" w:rsidR="0085167C" w:rsidRDefault="00B30FCC">
      <w:pPr>
        <w:pStyle w:val="CaptionedFigure"/>
      </w:pPr>
      <w:r>
        <w:rPr>
          <w:noProof/>
        </w:rPr>
        <w:lastRenderedPageBreak/>
        <w:drawing>
          <wp:inline distT="0" distB="0" distL="0" distR="0" wp14:anchorId="25391FE6" wp14:editId="1B8974B4">
            <wp:extent cx="5334000" cy="3000375"/>
            <wp:effectExtent l="0" t="0" r="0" b="0"/>
            <wp:docPr id="59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Скрин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9043F" w14:textId="77777777" w:rsidR="0085167C" w:rsidRDefault="00B30FCC">
      <w:pPr>
        <w:pStyle w:val="ImageCaption"/>
      </w:pPr>
      <w:r>
        <w:t>Рис.13</w:t>
      </w:r>
    </w:p>
    <w:p w14:paraId="2084A674" w14:textId="77777777" w:rsidR="0085167C" w:rsidRDefault="00B30FCC">
      <w:pPr>
        <w:pStyle w:val="a0"/>
      </w:pPr>
      <w:r>
        <w:t>Рис.13 Выполнение опции</w:t>
      </w:r>
    </w:p>
    <w:p w14:paraId="1BF26126" w14:textId="77777777" w:rsidR="0085167C" w:rsidRDefault="00B30FCC">
      <w:pPr>
        <w:pStyle w:val="a0"/>
      </w:pPr>
      <w:r>
        <w:rPr>
          <w:b/>
          <w:bCs/>
        </w:rPr>
        <w:t>7.</w:t>
      </w:r>
      <w:r>
        <w:t xml:space="preserve"> Использовала команду man для просмотра описания следующих команд: cd, pwd, mkdir, rmdir, rm.</w:t>
      </w:r>
    </w:p>
    <w:p w14:paraId="3C85A5D7" w14:textId="77777777" w:rsidR="0085167C" w:rsidRDefault="00B30FCC">
      <w:pPr>
        <w:numPr>
          <w:ilvl w:val="0"/>
          <w:numId w:val="3"/>
        </w:numPr>
      </w:pPr>
      <w:r>
        <w:t>Основные опции cd:</w:t>
      </w:r>
    </w:p>
    <w:p w14:paraId="6E37FFAF" w14:textId="77777777" w:rsidR="0085167C" w:rsidRDefault="00B30FCC">
      <w:pPr>
        <w:numPr>
          <w:ilvl w:val="0"/>
          <w:numId w:val="3"/>
        </w:numPr>
      </w:pPr>
      <w:r>
        <w:t>-a — просмотр всех файлов, включая скрытые;</w:t>
      </w:r>
    </w:p>
    <w:p w14:paraId="7558C52C" w14:textId="77777777" w:rsidR="0085167C" w:rsidRDefault="00B30FCC">
      <w:pPr>
        <w:numPr>
          <w:ilvl w:val="0"/>
          <w:numId w:val="1"/>
        </w:numPr>
      </w:pPr>
      <w:r>
        <w:t>-l — отображение более подробной информации;</w:t>
      </w:r>
    </w:p>
    <w:p w14:paraId="699118B3" w14:textId="77777777" w:rsidR="0085167C" w:rsidRDefault="00B30FCC">
      <w:pPr>
        <w:numPr>
          <w:ilvl w:val="0"/>
          <w:numId w:val="1"/>
        </w:numPr>
      </w:pPr>
      <w:r>
        <w:t>-R — выводить рекурсивно информацию о подкаталогах. (Рис.14)</w:t>
      </w:r>
    </w:p>
    <w:p w14:paraId="7E6D84A2" w14:textId="77777777" w:rsidR="0085167C" w:rsidRDefault="00B30FCC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034ECF12" wp14:editId="016AA96E">
            <wp:extent cx="5334000" cy="3000375"/>
            <wp:effectExtent l="0" t="0" r="0" b="0"/>
            <wp:docPr id="62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Скрин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6337C" w14:textId="77777777" w:rsidR="0085167C" w:rsidRDefault="00B30FCC">
      <w:pPr>
        <w:pStyle w:val="ImageCaption"/>
        <w:numPr>
          <w:ilvl w:val="0"/>
          <w:numId w:val="1"/>
        </w:numPr>
      </w:pPr>
      <w:r>
        <w:t>Рис.14</w:t>
      </w:r>
    </w:p>
    <w:p w14:paraId="197206F9" w14:textId="77777777" w:rsidR="0085167C" w:rsidRDefault="00B30FCC">
      <w:pPr>
        <w:numPr>
          <w:ilvl w:val="0"/>
          <w:numId w:val="1"/>
        </w:numPr>
      </w:pPr>
      <w:r>
        <w:t>Рис.14 cd</w:t>
      </w:r>
    </w:p>
    <w:p w14:paraId="468239A6" w14:textId="77777777" w:rsidR="0085167C" w:rsidRDefault="00B30FCC">
      <w:pPr>
        <w:numPr>
          <w:ilvl w:val="0"/>
          <w:numId w:val="3"/>
        </w:numPr>
      </w:pPr>
      <w:r>
        <w:t>Основные опции pwd:</w:t>
      </w:r>
    </w:p>
    <w:p w14:paraId="0CEA822E" w14:textId="77777777" w:rsidR="0085167C" w:rsidRDefault="00B30FCC">
      <w:pPr>
        <w:numPr>
          <w:ilvl w:val="0"/>
          <w:numId w:val="3"/>
        </w:numPr>
      </w:pPr>
      <w:r>
        <w:t xml:space="preserve">-L, –logical - брать директорию из переменной окружения, даже если </w:t>
      </w:r>
      <w:r>
        <w:t>она содержит символические ссылки;</w:t>
      </w:r>
    </w:p>
    <w:p w14:paraId="1B90CF44" w14:textId="77777777" w:rsidR="0085167C" w:rsidRDefault="00B30FCC">
      <w:pPr>
        <w:numPr>
          <w:ilvl w:val="0"/>
          <w:numId w:val="1"/>
        </w:numPr>
      </w:pPr>
      <w:r>
        <w:t>-P - отбрасывать все символические ссылки;</w:t>
      </w:r>
    </w:p>
    <w:p w14:paraId="1D6C3228" w14:textId="77777777" w:rsidR="0085167C" w:rsidRDefault="00B30FCC">
      <w:pPr>
        <w:numPr>
          <w:ilvl w:val="0"/>
          <w:numId w:val="1"/>
        </w:numPr>
      </w:pPr>
      <w:r>
        <w:t>–help - отобразить справку по утилите;</w:t>
      </w:r>
    </w:p>
    <w:p w14:paraId="5ACCE2D3" w14:textId="77777777" w:rsidR="0085167C" w:rsidRDefault="00B30FCC">
      <w:pPr>
        <w:numPr>
          <w:ilvl w:val="0"/>
          <w:numId w:val="1"/>
        </w:numPr>
      </w:pPr>
      <w:r>
        <w:t>–version - отобразить версию утилиты. (Рис.15)</w:t>
      </w:r>
    </w:p>
    <w:p w14:paraId="01269EA2" w14:textId="77777777" w:rsidR="0085167C" w:rsidRDefault="00B30FCC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3F283CD" wp14:editId="39B75211">
            <wp:extent cx="5334000" cy="3000375"/>
            <wp:effectExtent l="0" t="0" r="0" b="0"/>
            <wp:docPr id="65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Скрин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A0687F" w14:textId="77777777" w:rsidR="0085167C" w:rsidRDefault="00B30FCC">
      <w:pPr>
        <w:pStyle w:val="ImageCaption"/>
        <w:numPr>
          <w:ilvl w:val="0"/>
          <w:numId w:val="1"/>
        </w:numPr>
      </w:pPr>
      <w:r>
        <w:t>Рис.15</w:t>
      </w:r>
    </w:p>
    <w:p w14:paraId="41D59A18" w14:textId="77777777" w:rsidR="0085167C" w:rsidRDefault="00B30FCC">
      <w:pPr>
        <w:numPr>
          <w:ilvl w:val="0"/>
          <w:numId w:val="1"/>
        </w:numPr>
      </w:pPr>
      <w:r>
        <w:t>Рис.15 pwd</w:t>
      </w:r>
    </w:p>
    <w:p w14:paraId="3A855460" w14:textId="77777777" w:rsidR="0085167C" w:rsidRDefault="00B30FCC">
      <w:pPr>
        <w:numPr>
          <w:ilvl w:val="0"/>
          <w:numId w:val="3"/>
        </w:numPr>
      </w:pPr>
      <w:r>
        <w:t>Основные опции mkdir:</w:t>
      </w:r>
    </w:p>
    <w:p w14:paraId="2802AF8F" w14:textId="77777777" w:rsidR="0085167C" w:rsidRDefault="00B30FCC">
      <w:pPr>
        <w:numPr>
          <w:ilvl w:val="0"/>
          <w:numId w:val="1"/>
        </w:numPr>
      </w:pPr>
      <w:r>
        <w:t>-m=MODE или –mode=MODE Устанавливает права доступа для создаваемой директории. Синтаксис MODE такой же как у команды chmod</w:t>
      </w:r>
    </w:p>
    <w:p w14:paraId="0A15BBC6" w14:textId="77777777" w:rsidR="0085167C" w:rsidRDefault="00B30FCC">
      <w:pPr>
        <w:numPr>
          <w:ilvl w:val="0"/>
          <w:numId w:val="1"/>
        </w:numPr>
      </w:pPr>
      <w:r>
        <w:t>-p или –parents Создать все директории, которые указаны внутри пути. Если какая-либо директория существует, то предупреждение об этом</w:t>
      </w:r>
      <w:r>
        <w:t xml:space="preserve"> не выводится.</w:t>
      </w:r>
    </w:p>
    <w:p w14:paraId="7ED13E98" w14:textId="77777777" w:rsidR="0085167C" w:rsidRDefault="00B30FCC">
      <w:pPr>
        <w:numPr>
          <w:ilvl w:val="0"/>
          <w:numId w:val="1"/>
        </w:numPr>
      </w:pPr>
      <w:r>
        <w:t>-v или –verbose Выводить сообщение о каждой создаваемой директории.</w:t>
      </w:r>
    </w:p>
    <w:p w14:paraId="3C5B38BE" w14:textId="77777777" w:rsidR="0085167C" w:rsidRDefault="00B30FCC">
      <w:pPr>
        <w:numPr>
          <w:ilvl w:val="0"/>
          <w:numId w:val="1"/>
        </w:numPr>
      </w:pPr>
      <w:r>
        <w:t>-Z Установить контекст SELinux для создаваемой директории по умолчанию</w:t>
      </w:r>
    </w:p>
    <w:p w14:paraId="129C9DAE" w14:textId="77777777" w:rsidR="0085167C" w:rsidRDefault="00B30FCC">
      <w:pPr>
        <w:numPr>
          <w:ilvl w:val="0"/>
          <w:numId w:val="1"/>
        </w:numPr>
      </w:pPr>
      <w:r>
        <w:t>–context[=CTX] Установить контекст SELinux для создаваемой директории в значение CTX</w:t>
      </w:r>
    </w:p>
    <w:p w14:paraId="1D59C8B9" w14:textId="77777777" w:rsidR="0085167C" w:rsidRDefault="00B30FCC">
      <w:pPr>
        <w:numPr>
          <w:ilvl w:val="0"/>
          <w:numId w:val="1"/>
        </w:numPr>
      </w:pPr>
      <w:r>
        <w:t>–help Показать сп</w:t>
      </w:r>
      <w:r>
        <w:t>равку по команде mkdir</w:t>
      </w:r>
    </w:p>
    <w:p w14:paraId="187610A4" w14:textId="77777777" w:rsidR="0085167C" w:rsidRDefault="00B30FCC">
      <w:pPr>
        <w:numPr>
          <w:ilvl w:val="0"/>
          <w:numId w:val="1"/>
        </w:numPr>
      </w:pPr>
      <w:r>
        <w:t>–version Показать версию утилиты mkdir (Рис.16)</w:t>
      </w:r>
    </w:p>
    <w:p w14:paraId="0469163C" w14:textId="77777777" w:rsidR="0085167C" w:rsidRDefault="00B30FCC">
      <w:pPr>
        <w:pStyle w:val="CaptionedFigure"/>
      </w:pPr>
      <w:r>
        <w:rPr>
          <w:noProof/>
        </w:rPr>
        <w:lastRenderedPageBreak/>
        <w:drawing>
          <wp:inline distT="0" distB="0" distL="0" distR="0" wp14:anchorId="48D433E9" wp14:editId="0FD85467">
            <wp:extent cx="5334000" cy="3000375"/>
            <wp:effectExtent l="0" t="0" r="0" b="0"/>
            <wp:docPr id="68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Скрин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6A72E" w14:textId="77777777" w:rsidR="0085167C" w:rsidRDefault="00B30FCC">
      <w:pPr>
        <w:pStyle w:val="ImageCaption"/>
      </w:pPr>
      <w:r>
        <w:t>Рис.16</w:t>
      </w:r>
    </w:p>
    <w:p w14:paraId="1EC87012" w14:textId="77777777" w:rsidR="0085167C" w:rsidRDefault="00B30FCC">
      <w:pPr>
        <w:pStyle w:val="a0"/>
      </w:pPr>
      <w:r>
        <w:t>Рис.16 mkdir</w:t>
      </w:r>
    </w:p>
    <w:p w14:paraId="0A802CA6" w14:textId="77777777" w:rsidR="0085167C" w:rsidRDefault="00B30FCC">
      <w:pPr>
        <w:numPr>
          <w:ilvl w:val="0"/>
          <w:numId w:val="4"/>
        </w:numPr>
      </w:pPr>
      <w:r>
        <w:t>Основные опции rmdir:</w:t>
      </w:r>
    </w:p>
    <w:p w14:paraId="723D8211" w14:textId="77777777" w:rsidR="0085167C" w:rsidRDefault="00B30FCC">
      <w:pPr>
        <w:numPr>
          <w:ilvl w:val="0"/>
          <w:numId w:val="1"/>
        </w:numPr>
      </w:pPr>
      <w:r>
        <w:t>Опция -p позволяет удалить папку через командную строку, а также её родительские каталоги.</w:t>
      </w:r>
    </w:p>
    <w:p w14:paraId="3CB3B4FF" w14:textId="77777777" w:rsidR="0085167C" w:rsidRDefault="00B30FCC">
      <w:pPr>
        <w:numPr>
          <w:ilvl w:val="0"/>
          <w:numId w:val="1"/>
        </w:numPr>
      </w:pPr>
      <w:r>
        <w:t>Опция -v выводит диагностический текст для каждого</w:t>
      </w:r>
      <w:r>
        <w:t xml:space="preserve"> обработанного каталога. Использование этой опции выведет подтверждение со списком всех каталогов, которые были удалены. (Рис.17)</w:t>
      </w:r>
    </w:p>
    <w:p w14:paraId="553366FD" w14:textId="77777777" w:rsidR="0085167C" w:rsidRDefault="00B30FCC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92AB653" wp14:editId="76A19638">
            <wp:extent cx="5334000" cy="3000375"/>
            <wp:effectExtent l="0" t="0" r="0" b="0"/>
            <wp:docPr id="71" name="Picture" descr="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Скрин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02D546" w14:textId="77777777" w:rsidR="0085167C" w:rsidRDefault="00B30FCC">
      <w:pPr>
        <w:pStyle w:val="ImageCaption"/>
        <w:numPr>
          <w:ilvl w:val="0"/>
          <w:numId w:val="1"/>
        </w:numPr>
      </w:pPr>
      <w:r>
        <w:t>Рис.17</w:t>
      </w:r>
    </w:p>
    <w:p w14:paraId="77BC9E57" w14:textId="77777777" w:rsidR="0085167C" w:rsidRDefault="00B30FCC">
      <w:pPr>
        <w:pStyle w:val="FirstParagraph"/>
      </w:pPr>
      <w:r>
        <w:lastRenderedPageBreak/>
        <w:t>Рис.17 rmdir</w:t>
      </w:r>
    </w:p>
    <w:p w14:paraId="1A136D7D" w14:textId="77777777" w:rsidR="0085167C" w:rsidRDefault="00B30FCC">
      <w:pPr>
        <w:numPr>
          <w:ilvl w:val="0"/>
          <w:numId w:val="5"/>
        </w:numPr>
      </w:pPr>
      <w:r>
        <w:t>Основные опции rm:</w:t>
      </w:r>
    </w:p>
    <w:p w14:paraId="765C0DE1" w14:textId="77777777" w:rsidR="0085167C" w:rsidRDefault="00B30FCC">
      <w:pPr>
        <w:numPr>
          <w:ilvl w:val="0"/>
          <w:numId w:val="1"/>
        </w:numPr>
      </w:pPr>
      <w:r>
        <w:t>Опция -r рекурсивно удаляет каталоги и их содержимое.</w:t>
      </w:r>
    </w:p>
    <w:p w14:paraId="448D56CA" w14:textId="77777777" w:rsidR="0085167C" w:rsidRDefault="00B30FCC">
      <w:pPr>
        <w:numPr>
          <w:ilvl w:val="0"/>
          <w:numId w:val="1"/>
        </w:numPr>
      </w:pPr>
      <w:r>
        <w:t>Ещё одна полезная опция -i. Она</w:t>
      </w:r>
      <w:r>
        <w:t xml:space="preserve"> попросит вас подтвердить удаление каждого отдельного файла, благодаря чему вы сможете избежать любых неприятных ошибок.</w:t>
      </w:r>
    </w:p>
    <w:p w14:paraId="7D476C81" w14:textId="77777777" w:rsidR="0085167C" w:rsidRDefault="00B30FCC">
      <w:pPr>
        <w:numPr>
          <w:ilvl w:val="0"/>
          <w:numId w:val="1"/>
        </w:numPr>
      </w:pPr>
      <w:r>
        <w:t>Вы также можете удалить пустые каталоги, используя опцию -d. </w:t>
      </w:r>
    </w:p>
    <w:p w14:paraId="381A8AFF" w14:textId="77777777" w:rsidR="0085167C" w:rsidRDefault="00B30FCC">
      <w:pPr>
        <w:numPr>
          <w:ilvl w:val="0"/>
          <w:numId w:val="1"/>
        </w:numPr>
      </w:pPr>
      <w:r>
        <w:t>Опция -f позволяет принудительно удалить всё, что находится в каталоге. (</w:t>
      </w:r>
      <w:r>
        <w:t>Рис.18)</w:t>
      </w:r>
    </w:p>
    <w:p w14:paraId="6D533578" w14:textId="77777777" w:rsidR="0085167C" w:rsidRDefault="00B30FCC">
      <w:pPr>
        <w:pStyle w:val="CaptionedFigure"/>
      </w:pPr>
      <w:r>
        <w:rPr>
          <w:noProof/>
        </w:rPr>
        <w:drawing>
          <wp:inline distT="0" distB="0" distL="0" distR="0" wp14:anchorId="300CDD27" wp14:editId="788CEFEA">
            <wp:extent cx="5334000" cy="3000375"/>
            <wp:effectExtent l="0" t="0" r="0" b="0"/>
            <wp:docPr id="74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Скрин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73ED2" w14:textId="77777777" w:rsidR="0085167C" w:rsidRDefault="00B30FCC">
      <w:pPr>
        <w:pStyle w:val="ImageCaption"/>
      </w:pPr>
      <w:r>
        <w:t>Рис.18</w:t>
      </w:r>
    </w:p>
    <w:p w14:paraId="5E71CC70" w14:textId="77777777" w:rsidR="0085167C" w:rsidRDefault="00B30FCC">
      <w:pPr>
        <w:pStyle w:val="a0"/>
      </w:pPr>
      <w:r>
        <w:t>Рис.18 rm</w:t>
      </w:r>
    </w:p>
    <w:p w14:paraId="4EBCCFD6" w14:textId="77777777" w:rsidR="0085167C" w:rsidRDefault="00B30FCC">
      <w:pPr>
        <w:pStyle w:val="a0"/>
      </w:pPr>
      <w:r>
        <w:rPr>
          <w:b/>
          <w:bCs/>
        </w:rPr>
        <w:t>8.</w:t>
      </w:r>
      <w:r>
        <w:t xml:space="preserve"> Используя информацию, полученную при помощи команды history, выполнила модификацию и исполнение нескольких команд из буфера команд. (Рис.19)</w:t>
      </w:r>
    </w:p>
    <w:p w14:paraId="3C7E14D7" w14:textId="77777777" w:rsidR="0085167C" w:rsidRDefault="00B30FCC">
      <w:pPr>
        <w:pStyle w:val="CaptionedFigure"/>
      </w:pPr>
      <w:r>
        <w:rPr>
          <w:noProof/>
        </w:rPr>
        <w:lastRenderedPageBreak/>
        <w:drawing>
          <wp:inline distT="0" distB="0" distL="0" distR="0" wp14:anchorId="51DCE08A" wp14:editId="219EE3C7">
            <wp:extent cx="5334000" cy="3000375"/>
            <wp:effectExtent l="0" t="0" r="0" b="0"/>
            <wp:docPr id="77" name="Picture" descr="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Скрин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25C9D" w14:textId="77777777" w:rsidR="0085167C" w:rsidRDefault="00B30FCC">
      <w:pPr>
        <w:pStyle w:val="ImageCaption"/>
      </w:pPr>
      <w:r>
        <w:t>Рис.19</w:t>
      </w:r>
    </w:p>
    <w:p w14:paraId="2BD7CB14" w14:textId="77777777" w:rsidR="0085167C" w:rsidRDefault="00B30FCC">
      <w:pPr>
        <w:pStyle w:val="a0"/>
      </w:pPr>
      <w:r>
        <w:t>Рис.19 history</w:t>
      </w:r>
    </w:p>
    <w:p w14:paraId="10968227" w14:textId="77777777" w:rsidR="0085167C" w:rsidRDefault="00B30FCC">
      <w:pPr>
        <w:pStyle w:val="1"/>
      </w:pPr>
      <w:bookmarkStart w:id="6" w:name="вывод"/>
      <w:bookmarkStart w:id="7" w:name="_Toc101902932"/>
      <w:bookmarkEnd w:id="4"/>
      <w:r>
        <w:t>Вывод</w:t>
      </w:r>
      <w:bookmarkEnd w:id="7"/>
    </w:p>
    <w:p w14:paraId="790BDB5F" w14:textId="77777777" w:rsidR="0085167C" w:rsidRDefault="00B30FCC">
      <w:pPr>
        <w:pStyle w:val="FirstParagraph"/>
      </w:pPr>
      <w:r>
        <w:t>Приобрела практические навыки взаимодействия пользователя с системой посредством командной строки.</w:t>
      </w:r>
    </w:p>
    <w:p w14:paraId="56EBB71C" w14:textId="77777777" w:rsidR="0085167C" w:rsidRDefault="00B30FCC">
      <w:pPr>
        <w:pStyle w:val="1"/>
      </w:pPr>
      <w:bookmarkStart w:id="8" w:name="контрольные-вопросы"/>
      <w:bookmarkStart w:id="9" w:name="_Toc101902933"/>
      <w:bookmarkEnd w:id="6"/>
      <w:r>
        <w:t>Контрольные вопросы</w:t>
      </w:r>
      <w:bookmarkEnd w:id="9"/>
    </w:p>
    <w:p w14:paraId="2BDC80B8" w14:textId="77777777" w:rsidR="0085167C" w:rsidRDefault="00B30FCC">
      <w:pPr>
        <w:numPr>
          <w:ilvl w:val="0"/>
          <w:numId w:val="6"/>
        </w:numPr>
      </w:pPr>
      <w:r>
        <w:t>Что такое командная строка? Ответ: Командная строка (консоль или Терминал) – это специальная программа, которая позволяет управлять компь</w:t>
      </w:r>
      <w:r>
        <w:t>ютером путем ввода текстовых команд с клавиатуры.</w:t>
      </w:r>
    </w:p>
    <w:p w14:paraId="4542DAA0" w14:textId="77777777" w:rsidR="0085167C" w:rsidRDefault="00B30FCC">
      <w:pPr>
        <w:numPr>
          <w:ilvl w:val="0"/>
          <w:numId w:val="6"/>
        </w:numPr>
      </w:pPr>
      <w:r>
        <w:t>При помощи какой команды можно определить абсолютный путь текущего каталога? Приведите пример. Ответ: При помощи команды pwd можно определить абсолютный путь текущего каталога.</w:t>
      </w:r>
    </w:p>
    <w:p w14:paraId="30CA066A" w14:textId="77777777" w:rsidR="0085167C" w:rsidRDefault="00B30FCC">
      <w:pPr>
        <w:numPr>
          <w:ilvl w:val="0"/>
          <w:numId w:val="6"/>
        </w:numPr>
      </w:pPr>
      <w:r>
        <w:t>При помощи какой команды и ка</w:t>
      </w:r>
      <w:r>
        <w:t>ких опций можно определить только тип файлов и их имена в текущем каталоге? Приведите примеры. Ответ: При помощи команды ls -F можно определить только тип файлов и их имена в текущем каталоге.</w:t>
      </w:r>
    </w:p>
    <w:p w14:paraId="5164E5A0" w14:textId="77777777" w:rsidR="0085167C" w:rsidRDefault="00B30FCC">
      <w:pPr>
        <w:numPr>
          <w:ilvl w:val="0"/>
          <w:numId w:val="6"/>
        </w:numPr>
      </w:pPr>
      <w:r>
        <w:t>Какие файлы считаются скрытыми? Как получить информацию о скрыт</w:t>
      </w:r>
      <w:r>
        <w:t>ых файлах? Приведите примеры. Ответ: Файл считается скрытым, если его название начинается с символа точка «.».</w:t>
      </w:r>
    </w:p>
    <w:p w14:paraId="26CA1227" w14:textId="77777777" w:rsidR="0085167C" w:rsidRDefault="00B30FCC">
      <w:pPr>
        <w:numPr>
          <w:ilvl w:val="0"/>
          <w:numId w:val="6"/>
        </w:numPr>
      </w:pPr>
      <w:r>
        <w:t>При помощи каких команд можно удалить файл и каталог? Можно ли это сделать одной и той же командой? Приведите примеры. Ответ: При помощи команд r</w:t>
      </w:r>
      <w:r>
        <w:t xml:space="preserve">m и rmdir можно удалить файл и каталог. Это нельзя сделать одной и той же </w:t>
      </w:r>
      <w:r>
        <w:lastRenderedPageBreak/>
        <w:t>командой. rmdir используется, чтобы удалить пустой каталог. rm используется, чтобы удалить непустые файлы или целые деревья каталогов.</w:t>
      </w:r>
    </w:p>
    <w:p w14:paraId="312732A4" w14:textId="77777777" w:rsidR="0085167C" w:rsidRDefault="00B30FCC">
      <w:pPr>
        <w:numPr>
          <w:ilvl w:val="0"/>
          <w:numId w:val="6"/>
        </w:numPr>
      </w:pPr>
      <w:r>
        <w:t>Как определить, какие команды выполнил пользова</w:t>
      </w:r>
      <w:r>
        <w:t>тель в сеансе работы? Ответ: При помощи команды history.</w:t>
      </w:r>
    </w:p>
    <w:p w14:paraId="47CE9A90" w14:textId="77777777" w:rsidR="0085167C" w:rsidRDefault="00B30FCC">
      <w:pPr>
        <w:numPr>
          <w:ilvl w:val="0"/>
          <w:numId w:val="6"/>
        </w:numPr>
      </w:pPr>
      <w:r>
        <w:t>Каким образом можно исправить и запустить на выполнение команду, которую пользователь уже использовал в сеансе работы? Приведите примеры. Ответ: С помощью следующей команды: !:s// Например: history 4</w:t>
      </w:r>
      <w:r>
        <w:t xml:space="preserve"> ls -a . !4:s/a/F ls -F</w:t>
      </w:r>
    </w:p>
    <w:p w14:paraId="5C0C701C" w14:textId="77777777" w:rsidR="0085167C" w:rsidRDefault="00B30FCC">
      <w:pPr>
        <w:numPr>
          <w:ilvl w:val="0"/>
          <w:numId w:val="6"/>
        </w:numPr>
      </w:pPr>
      <w:r>
        <w:t>Можно ли в одной строке записать несколько команд? Если да, то как? Приведите примеры Ответ: В одной строке можно записать несколько команд. Если требуется выполнить последовательно несколько команд, записанный в одной строке, то дл</w:t>
      </w:r>
      <w:r>
        <w:t>я этого используется символ точка с запятой. Пример: cd; ls.</w:t>
      </w:r>
    </w:p>
    <w:p w14:paraId="6435CE4B" w14:textId="77777777" w:rsidR="0085167C" w:rsidRDefault="00B30FCC">
      <w:pPr>
        <w:numPr>
          <w:ilvl w:val="0"/>
          <w:numId w:val="6"/>
        </w:numPr>
      </w:pPr>
      <w:r>
        <w:t>Что такое символ экранирования? Приведите примеры использования этого символа. Ответ: Экранирующий символ сообщает интерпретатору, что следующий за ним символ должен восприниматься как обычный си</w:t>
      </w:r>
      <w:r>
        <w:t>мвол.</w:t>
      </w:r>
    </w:p>
    <w:p w14:paraId="7F37F134" w14:textId="77777777" w:rsidR="0085167C" w:rsidRDefault="00B30FCC">
      <w:pPr>
        <w:numPr>
          <w:ilvl w:val="0"/>
          <w:numId w:val="6"/>
        </w:numPr>
      </w:pPr>
      <w:r>
        <w:t>Какая информация выводится на экран о файлах и каталогах, если используется опция l в команде ls? Ответ: Если используется опция l в команде ls, то на экран выводится подробный список, в котором будет отображаться владелец, группа, дата создания, раз</w:t>
      </w:r>
      <w:r>
        <w:t>мер и другая информация о файлах и каталогах.</w:t>
      </w:r>
    </w:p>
    <w:p w14:paraId="202D4F8E" w14:textId="77777777" w:rsidR="0085167C" w:rsidRDefault="00B30FCC">
      <w:pPr>
        <w:numPr>
          <w:ilvl w:val="0"/>
          <w:numId w:val="6"/>
        </w:numPr>
      </w:pPr>
      <w:r>
        <w:t>Что такое относительный путь к файлу? Приведите примеры использования относительного и абсолютного пути при выполнении какой-либо команды. Ответ: Относительный путь – это путь к файлу относительно текущей папки</w:t>
      </w:r>
      <w:r>
        <w:t>. При использовании команды pwd на экран выведется абсолютный путь текущей директории. Пример: ~ = /home/galeginjkikh. Первое относительный, второе абсолютный</w:t>
      </w:r>
    </w:p>
    <w:p w14:paraId="0551B136" w14:textId="77777777" w:rsidR="0085167C" w:rsidRDefault="00B30FCC">
      <w:pPr>
        <w:numPr>
          <w:ilvl w:val="0"/>
          <w:numId w:val="6"/>
        </w:numPr>
      </w:pPr>
      <w:r>
        <w:t>Как получить информацию об интересующей вас команде? Ответ: С помощью команды man.</w:t>
      </w:r>
    </w:p>
    <w:p w14:paraId="2A08280E" w14:textId="77777777" w:rsidR="0085167C" w:rsidRDefault="00B30FCC">
      <w:pPr>
        <w:numPr>
          <w:ilvl w:val="0"/>
          <w:numId w:val="6"/>
        </w:numPr>
      </w:pPr>
      <w:r>
        <w:t xml:space="preserve">Какая клавиша </w:t>
      </w:r>
      <w:r>
        <w:t>или комбинация клавиш служит для автоматического дополнения вводимых команд. Ответ: Клавиша “Tab”.</w:t>
      </w:r>
      <w:bookmarkEnd w:id="8"/>
    </w:p>
    <w:sectPr w:rsidR="0085167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99447A" w14:textId="77777777" w:rsidR="00B30FCC" w:rsidRDefault="00B30FCC">
      <w:pPr>
        <w:spacing w:after="0"/>
      </w:pPr>
      <w:r>
        <w:separator/>
      </w:r>
    </w:p>
  </w:endnote>
  <w:endnote w:type="continuationSeparator" w:id="0">
    <w:p w14:paraId="55B43A33" w14:textId="77777777" w:rsidR="00B30FCC" w:rsidRDefault="00B30F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4A3EF" w14:textId="77777777" w:rsidR="00B30FCC" w:rsidRDefault="00B30FCC">
      <w:r>
        <w:separator/>
      </w:r>
    </w:p>
  </w:footnote>
  <w:footnote w:type="continuationSeparator" w:id="0">
    <w:p w14:paraId="6CD3A80A" w14:textId="77777777" w:rsidR="00B30FCC" w:rsidRDefault="00B30F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9F29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1C440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6E49C7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167C"/>
    <w:rsid w:val="0085167C"/>
    <w:rsid w:val="00B30FCC"/>
    <w:rsid w:val="00FA14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859A2"/>
  <w15:docId w15:val="{0C526A5F-536A-401A-B37F-49EB896A7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14A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48</Words>
  <Characters>7115</Characters>
  <Application>Microsoft Office Word</Application>
  <DocSecurity>0</DocSecurity>
  <Lines>59</Lines>
  <Paragraphs>16</Paragraphs>
  <ScaleCrop>false</ScaleCrop>
  <Company/>
  <LinksUpToDate>false</LinksUpToDate>
  <CharactersWithSpaces>8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гиньких Галина Андреевна</dc:creator>
  <cp:keywords/>
  <cp:lastModifiedBy>Легиньких Галина Андреевна</cp:lastModifiedBy>
  <cp:revision>3</cp:revision>
  <dcterms:created xsi:type="dcterms:W3CDTF">2022-04-26T19:00:00Z</dcterms:created>
  <dcterms:modified xsi:type="dcterms:W3CDTF">2022-04-26T19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